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Vancouver</w:t>
      </w:r>
    </w:p>
    <w:bookmarkStart w:id="21" w:name="X2aa9f5f306b88e23eb19cf39f8c064fe3780d8b"/>
    <w:p>
      <w:pPr>
        <w:pStyle w:val="Heading1"/>
      </w:pPr>
      <w:r>
        <w:t xml:space="preserve">Internship Application Letter for Astronom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p>
      <w:pPr>
        <w:pStyle w:val="BodyText"/>
      </w:pPr>
      <w:r>
        <w:t xml:space="preserve">Date: October 26, 2023</w:t>
      </w:r>
    </w:p>
    <w:p>
      <w:pPr>
        <w:pStyle w:val="BodyText"/>
      </w:pPr>
      <w:r>
        <w:br/>
      </w:r>
    </w:p>
    <w:p>
      <w:pPr>
        <w:pStyle w:val="BodyText"/>
      </w:pPr>
      <w:r>
        <w:t xml:space="preserve">Hiring Manager</w:t>
      </w:r>
      <w:r>
        <w:br/>
      </w:r>
      <w:r>
        <w:t xml:space="preserve">[Institution Name - e.g., University of British Columbia Astronomy Department, Dominion Astrophysical Observatory]</w:t>
      </w:r>
      <w:r>
        <w:br/>
      </w:r>
      <w:r>
        <w:t xml:space="preserve">Vancouver, British Columbia</w:t>
      </w:r>
      <w:r>
        <w:br/>
      </w:r>
      <w:r>
        <w:t xml:space="preserve">Canada</w:t>
      </w:r>
    </w:p>
    <w:p>
      <w:pPr>
        <w:pStyle w:val="BodyText"/>
      </w:pPr>
      <w:r>
        <w:br/>
      </w:r>
      <w:r>
        <w:br/>
      </w:r>
    </w:p>
    <w:bookmarkStart w:id="20" w:name="X46d830a747cc2ddd5b8800e8aa53dab5625c1da"/>
    <w:p>
      <w:pPr>
        <w:pStyle w:val="Heading2"/>
      </w:pPr>
      <w:r>
        <w:t xml:space="preserve">Subject: Application for Astronomer Internship Position – Canada Vancouver</w:t>
      </w:r>
    </w:p>
    <w:p>
      <w:pPr>
        <w:pStyle w:val="FirstParagraph"/>
      </w:pPr>
      <w:r>
        <w:t xml:space="preserve">Dear Hiring Manager,</w:t>
      </w:r>
    </w:p>
    <w:p>
      <w:pPr>
        <w:pStyle w:val="BodyText"/>
      </w:pPr>
      <w:r>
        <w:t xml:space="preserve">It is with profound enthusiasm that I submit my application for the Astronomer Internship position at your esteemed institution in Canada Vancouver. As a dedicated aspiring astronomer deeply committed to advancing our understanding of the cosmos, I have long admired Canada’s leadership in astronomical research and its unique contribution to global space science. Vancouver, with its world-class observatories, vibrant academic community, and exceptional natural conditions for stargazing—particularly away from urban light pollution in locations like Mount Sir Donald—represents the ideal environment for me to launch my professional journey as an astronomer. This Internship Application Letter outlines my qualifications, passion for astronomical research, and unwavering commitment to contributing meaningfully to your team within the Canadian scientific landscape.</w:t>
      </w:r>
    </w:p>
    <w:p>
      <w:pPr>
        <w:pStyle w:val="BodyText"/>
      </w:pPr>
      <w:r>
        <w:t xml:space="preserve">My academic foundation includes a Bachelor of Science in Physics with Honours from [Your University], where I graduated with distinction (GPA: 3.8/4.0). My coursework delved deeply into astrophysics, computational methods, and observational techniques, including specialized classes such as "Stellar Evolution," "Galactic Dynamics," and "Astronomical Data Analysis." Crucially, I completed an independent research project under Dr. [Professor's Name] focusing on the photometric analysis of variable stars using data from the Canadian Automated Telescope Network (CATN). This project required meticulous processing of CCD images, statistical analysis with Python libraries (Astropy, NumPy), and interpretation within the context of stellar population models—directly aligning with the technical demands expected in a modern Astronomer internship. My hands-on experience operating small-aperture telescopes during university field trips to the Saanich Peninsula Observatory further solidified my practical skills in telescope alignment, data acquisition protocols, and observational planning under challenging coastal weather conditions.</w:t>
      </w:r>
    </w:p>
    <w:p>
      <w:pPr>
        <w:pStyle w:val="BodyText"/>
      </w:pPr>
      <w:r>
        <w:t xml:space="preserve">What sets me apart is not only my technical aptitude but also my profound connection to Canada’s astronomical community. I have actively engaged with CASCA (Canadian Astronomical Society), attending their annual conference in Toronto where I presented a poster on "Machine Learning Approaches to Transient Detection in Optical Surveys." This experience exposed me to cutting-edge Canadian research and fostered valuable professional relationships. I am particularly inspired by the work of Dr. [Local Faculty Member's Name] at UBC on exoplanet atmospheres—a field where Vancouver’s position as a hub for the Pacific Northwest Astronomy Network (PNA-N) provides unparalleled collaborative opportunities. My volunteer work with "Vancouver Skywatch," a local astronomy outreach group, has honed my ability to communicate complex astronomical concepts to diverse audiences, from schoolchildren to seniors—skills vital for promoting public engagement in Canadian science initiatives.</w:t>
      </w:r>
    </w:p>
    <w:p>
      <w:pPr>
        <w:pStyle w:val="BodyText"/>
      </w:pPr>
      <w:r>
        <w:t xml:space="preserve">Canada Vancouver offers an exceptional ecosystem for aspiring astronomers that I am eager to immerse myself in. The city’s proximity to world-class facilities like the Dominion Astrophysical Observatory (DAV) and the University of Victoria’s observatory on Mount Douglas provides unparalleled access to observational resources often unavailable elsewhere. Moreover, Vancouver's commitment to reducing light pollution through initiatives like the "Dark Sky Vancouver" coalition creates ideal conditions for both professional research and public outreach—directly supporting my goal as an astronomer to contribute to accessible astronomical education across Canada. The city’s multicultural environment also mirrors the global nature of astronomy, fostering a collaborative spirit essential for tackling complex questions about our universe.</w:t>
      </w:r>
    </w:p>
    <w:p>
      <w:pPr>
        <w:pStyle w:val="BodyText"/>
      </w:pPr>
      <w:r>
        <w:t xml:space="preserve">I am particularly drawn to your institution’s recent work on [Mention Specific Project or Research Area from Institution Website - e.g., "the James Webb Space Telescope follow-up programs" or "near-Earth object monitoring"]. As an intern, I am confident in my ability to contribute immediately through my proficiency in data reduction pipelines (using IRAF and Astropy), experience with spectroscopic analysis, and strong foundation in statistical methods. My resume details additional relevant skills including LaTeX for scientific documentation, basic radio astronomy knowledge from the Canadian Hydrogen Intensity Mapping Experiment (CHIME) outreach program, and fluency in both English and French—facilitating seamless integration into Canada’s bilingual scientific community.</w:t>
      </w:r>
    </w:p>
    <w:p>
      <w:pPr>
        <w:pStyle w:val="BodyText"/>
      </w:pPr>
      <w:r>
        <w:t xml:space="preserve">The prospect of conducting research within Canada Vancouver is not merely professional—it is deeply personal. Growing up near the Pacific coastline, I developed an early fascination with the night sky's clarity here, a phenomenon less common in densely populated regions. Working under the guidance of Canadian scientists at an institution embedded in this unique environment would allow me to bridge my childhood wonder with rigorous scientific practice. I am eager to contribute to projects that align with Canada’s strategic goals in space science, such as its partnership with the Canadian Space Agency (CSA) on lunar exploration initiatives and its leadership in developing next-generation telescopes like the planned Canadian Large Aperture Telescope (CLAT).</w:t>
      </w:r>
    </w:p>
    <w:p>
      <w:pPr>
        <w:pStyle w:val="BodyText"/>
      </w:pPr>
      <w:r>
        <w:t xml:space="preserve">I understand that this Astronomer Internship is a pivotal step in building my career within Canada’s scientific framework. I am prepared to embrace the challenges of fieldwork, data-intensive analysis, and collaborative research with enthusiasm and diligence. Vancouver's dynamic academic environment—where institutions like UBC, SFU, and the National Research Council Canada’s Herzberg Astronomy and Astrophysics Centre converge—provides a fertile ground for growth that I am ready to contribute to actively.</w:t>
      </w:r>
    </w:p>
    <w:p>
      <w:pPr>
        <w:pStyle w:val="BodyText"/>
      </w:pPr>
      <w:r>
        <w:t xml:space="preserve">Thank you for considering my application for this Internship Application Letter. My resume, attached for your review, provides further detail on my academic record and technical competencies. I am deeply eager to discuss how my passion for astronomy, technical skills in data analysis and observational techniques, and commitment to Canadian scientific advancement can benefit your team in Canada Vancouver. I look forward to the possibility of contributing to the next chapter of astronomical discovery from within one of North America’s most inspiring research hubs.</w:t>
      </w:r>
    </w:p>
    <w:p>
      <w:pPr>
        <w:pStyle w:val="BodyText"/>
      </w:pPr>
      <w:r>
        <w:t xml:space="preserve">Sincerely,</w:t>
      </w:r>
    </w:p>
    <w:p>
      <w:pPr>
        <w:pStyle w:val="BodyText"/>
      </w:pPr>
      <w:r>
        <w:br/>
      </w:r>
      <w:r>
        <w:br/>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Internship Application Letter - Canada Vancouver</dc:title>
  <dc:creator/>
  <dc:language>en</dc:language>
  <cp:keywords/>
  <dcterms:created xsi:type="dcterms:W3CDTF">2026-07-20T17:52:46Z</dcterms:created>
  <dcterms:modified xsi:type="dcterms:W3CDTF">2026-07-20T17:52:46Z</dcterms:modified>
</cp:coreProperties>
</file>

<file path=docProps/custom.xml><?xml version="1.0" encoding="utf-8"?>
<Properties xmlns="http://schemas.openxmlformats.org/officeDocument/2006/custom-properties" xmlns:vt="http://schemas.openxmlformats.org/officeDocument/2006/docPropsVTypes"/>
</file>